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2ED2E9D" w:rsidR="00EC1BFF" w:rsidRDefault="00B325E3" w:rsidP="00EC1BFF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Hawai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F33A978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081EF3">
        <w:rPr>
          <w:sz w:val="22"/>
          <w:szCs w:val="22"/>
          <w:lang w:val="en-GB"/>
        </w:rPr>
        <w:t xml:space="preserve">forty five </w:t>
      </w:r>
      <w:r w:rsidR="000A609A">
        <w:rPr>
          <w:sz w:val="22"/>
          <w:szCs w:val="22"/>
          <w:lang w:val="en-GB"/>
        </w:rPr>
        <w:t>(</w:t>
      </w:r>
      <w:r w:rsidR="00081EF3">
        <w:rPr>
          <w:sz w:val="22"/>
          <w:szCs w:val="22"/>
          <w:lang w:val="en-GB"/>
        </w:rPr>
        <w:t>45</w:t>
      </w:r>
      <w:r w:rsidR="000A609A">
        <w:rPr>
          <w:sz w:val="22"/>
          <w:szCs w:val="22"/>
          <w:lang w:val="en-GB"/>
        </w:rPr>
        <w:t xml:space="preserve">) </w:t>
      </w:r>
      <w:r w:rsidR="00D67DEA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</w:t>
      </w:r>
      <w:r w:rsidR="00081EF3">
        <w:rPr>
          <w:sz w:val="22"/>
          <w:szCs w:val="22"/>
          <w:lang w:val="en-GB"/>
        </w:rPr>
        <w:t xml:space="preserve"> from the Landlord and twenty-eight (28) days’ notice from the next payment date from the Tenant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E01E1" w14:textId="77777777" w:rsidR="00766890" w:rsidRDefault="00766890" w:rsidP="00CB37D9">
      <w:pPr>
        <w:spacing w:after="0" w:line="240" w:lineRule="auto"/>
      </w:pPr>
      <w:r>
        <w:separator/>
      </w:r>
    </w:p>
  </w:endnote>
  <w:endnote w:type="continuationSeparator" w:id="0">
    <w:p w14:paraId="3379A978" w14:textId="77777777" w:rsidR="00766890" w:rsidRDefault="0076689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C4376" w14:textId="77777777" w:rsidR="00CB3AE1" w:rsidRDefault="00CB3A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0446FCE" w:rsidR="00CB37D9" w:rsidRPr="00CB3AE1" w:rsidRDefault="00CB37D9" w:rsidP="00CB3A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CEDC5" w14:textId="77777777" w:rsidR="00CB3AE1" w:rsidRDefault="00CB3A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9CB1B" w14:textId="77777777" w:rsidR="00766890" w:rsidRDefault="00766890" w:rsidP="00CB37D9">
      <w:pPr>
        <w:spacing w:after="0" w:line="240" w:lineRule="auto"/>
      </w:pPr>
      <w:r>
        <w:separator/>
      </w:r>
    </w:p>
  </w:footnote>
  <w:footnote w:type="continuationSeparator" w:id="0">
    <w:p w14:paraId="50D7B0B6" w14:textId="77777777" w:rsidR="00766890" w:rsidRDefault="0076689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76673" w14:textId="77777777" w:rsidR="00CB3AE1" w:rsidRDefault="00CB3A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9FA6F3" w:rsidR="00AD6FC0" w:rsidRPr="00CB3AE1" w:rsidRDefault="00AD6FC0" w:rsidP="00CB3A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366AB" w14:textId="77777777" w:rsidR="00CB3AE1" w:rsidRDefault="00CB3A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775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6689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B3AE1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8</Words>
  <Characters>1704</Characters>
  <Application/>
  <DocSecurity>0</DocSecurity>
  <Lines>14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